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bookmarkStart w:id="0" w:name="_GoBack"/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ałącznik nr </w:t>
      </w:r>
      <w:r>
        <w:rPr>
          <w:rFonts w:ascii="Times New Roman" w:hAnsi="Times New Roman"/>
          <w:bCs/>
          <w:sz w:val="18"/>
          <w:szCs w:val="18"/>
          <w:lang w:eastAsia="pl-PL"/>
        </w:rPr>
        <w:t>6</w:t>
      </w: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 do uchwały Nr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>7147</w:t>
      </w:r>
      <w:r>
        <w:rPr>
          <w:rFonts w:ascii="Times New Roman" w:hAnsi="Times New Roman"/>
          <w:bCs/>
          <w:sz w:val="18"/>
          <w:szCs w:val="18"/>
          <w:lang w:eastAsia="pl-PL"/>
        </w:rPr>
        <w:t>/23</w:t>
      </w:r>
      <w:bookmarkEnd w:id="0"/>
    </w:p>
    <w:p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>Zarządu Województwa Świętokrzyskiego</w:t>
      </w:r>
    </w:p>
    <w:p w:rsidR="00D07C27" w:rsidRDefault="00D07C27" w:rsidP="00D07C27">
      <w:pPr>
        <w:spacing w:after="0" w:line="36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 dnia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 xml:space="preserve">24 </w:t>
      </w:r>
      <w:r>
        <w:rPr>
          <w:rFonts w:ascii="Times New Roman" w:hAnsi="Times New Roman"/>
          <w:bCs/>
          <w:sz w:val="18"/>
          <w:szCs w:val="18"/>
          <w:lang w:eastAsia="pl-PL"/>
        </w:rPr>
        <w:t>maja 2023</w:t>
      </w:r>
    </w:p>
    <w:p w:rsidR="00D07C27" w:rsidRPr="00D07C27" w:rsidRDefault="00D07C27" w:rsidP="00D07C27">
      <w:pPr>
        <w:spacing w:after="0" w:line="360" w:lineRule="auto"/>
        <w:ind w:left="5664"/>
        <w:rPr>
          <w:rFonts w:ascii="Times New Roman" w:hAnsi="Times New Roman" w:cs="Times New Roman"/>
          <w:b/>
          <w:sz w:val="24"/>
        </w:rPr>
      </w:pPr>
    </w:p>
    <w:p w:rsidR="00302BEA" w:rsidRPr="00610C66" w:rsidRDefault="00302BEA" w:rsidP="00302BEA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0"/>
        </w:rPr>
        <w:t>Kielce, dnia …………………</w:t>
      </w:r>
    </w:p>
    <w:p w:rsidR="00302BEA" w:rsidRDefault="00302BEA" w:rsidP="00302BEA">
      <w:pPr>
        <w:spacing w:after="0" w:line="360" w:lineRule="auto"/>
        <w:rPr>
          <w:rFonts w:ascii="Times New Roman" w:hAnsi="Times New Roman" w:cs="Times New Roman"/>
        </w:rPr>
      </w:pPr>
    </w:p>
    <w:p w:rsidR="00302BEA" w:rsidRPr="00610C66" w:rsidRDefault="00302BEA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4"/>
        </w:rPr>
        <w:t xml:space="preserve">Imię i nazwisko </w:t>
      </w:r>
      <w:r>
        <w:rPr>
          <w:rFonts w:ascii="Times New Roman" w:hAnsi="Times New Roman" w:cs="Times New Roman"/>
          <w:sz w:val="24"/>
        </w:rPr>
        <w:t xml:space="preserve">współautora </w:t>
      </w:r>
      <w:r w:rsidRPr="00610C66">
        <w:rPr>
          <w:rFonts w:ascii="Times New Roman" w:hAnsi="Times New Roman" w:cs="Times New Roman"/>
          <w:sz w:val="24"/>
        </w:rPr>
        <w:t>………………………………………………</w:t>
      </w:r>
    </w:p>
    <w:p w:rsidR="00302BEA" w:rsidRPr="00610C66" w:rsidRDefault="00555B66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czelnia/</w:t>
      </w:r>
      <w:r w:rsidR="00302BEA" w:rsidRPr="00610C66">
        <w:rPr>
          <w:rFonts w:ascii="Times New Roman" w:hAnsi="Times New Roman" w:cs="Times New Roman"/>
          <w:sz w:val="24"/>
        </w:rPr>
        <w:t>Jednostka</w:t>
      </w:r>
      <w:r w:rsidRPr="00610C66">
        <w:rPr>
          <w:rFonts w:ascii="Times New Roman" w:hAnsi="Times New Roman" w:cs="Times New Roman"/>
          <w:sz w:val="24"/>
        </w:rPr>
        <w:t xml:space="preserve"> </w:t>
      </w:r>
      <w:r w:rsidR="00302BEA" w:rsidRPr="00610C66">
        <w:rPr>
          <w:rFonts w:ascii="Times New Roman" w:hAnsi="Times New Roman" w:cs="Times New Roman"/>
          <w:sz w:val="24"/>
        </w:rPr>
        <w:t>……………………………………………</w:t>
      </w:r>
    </w:p>
    <w:p w:rsidR="00302BEA" w:rsidRDefault="00302BEA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:rsidR="00555B66" w:rsidRDefault="00555B66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:rsidR="00302BEA" w:rsidRPr="00D07C27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D07C27">
        <w:rPr>
          <w:rFonts w:ascii="Times New Roman" w:hAnsi="Times New Roman" w:cs="Times New Roman"/>
          <w:b/>
          <w:sz w:val="24"/>
        </w:rPr>
        <w:t>OŚWIADCZENIE WSPÓŁAUTORA</w:t>
      </w:r>
    </w:p>
    <w:p w:rsidR="00123F93" w:rsidRPr="00123F93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Cs/>
          <w:sz w:val="24"/>
        </w:rPr>
      </w:pP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ako współautor akceptuję przedstawiony prz</w:t>
      </w:r>
      <w:r>
        <w:rPr>
          <w:rFonts w:ascii="Times New Roman" w:hAnsi="Times New Roman" w:cs="Times New Roman"/>
          <w:sz w:val="24"/>
          <w:szCs w:val="24"/>
        </w:rPr>
        <w:t>ez Panią/Pana ………………………………….</w:t>
      </w: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udział w przygotowaniu publikacji naukowej pt. …………………………………….</w:t>
      </w: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ednocześnie oświadczam, że wkład mojej pracy naukowej w opublikowaniu powyższego artykułu jest następujący:</w:t>
      </w: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(proszę odnieść się do zagadnień i </w:t>
      </w:r>
      <w:r>
        <w:rPr>
          <w:rFonts w:ascii="Times New Roman" w:hAnsi="Times New Roman" w:cs="Times New Roman"/>
          <w:i/>
          <w:iCs/>
          <w:sz w:val="24"/>
          <w:szCs w:val="24"/>
        </w:rPr>
        <w:t>krótko</w:t>
      </w: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 opisać odnosząc się do punktów)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koncepcja badań ………….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hipoteza, cel badań ………….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pozyskanie danych do badań 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wykonanie badań …………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analiza i zestawienie wyników …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pis wyników ……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terpretacja i dyskusja wyników ……………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bowiązki autora korespondencyjnego, w tym korekta tekstu …………….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tłumaczenie tekstu ………………….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ne (jakie?) ………………</w:t>
      </w: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Pr="00302BEA" w:rsidRDefault="00302BEA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……………..……………………………………..</w:t>
      </w:r>
    </w:p>
    <w:p w:rsidR="00302BEA" w:rsidRPr="00D07C27" w:rsidRDefault="00D07C27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</w:t>
      </w:r>
      <w:r w:rsidR="00302BEA" w:rsidRPr="00D07C27">
        <w:rPr>
          <w:rFonts w:ascii="Times New Roman" w:hAnsi="Times New Roman" w:cs="Times New Roman"/>
          <w:sz w:val="20"/>
          <w:szCs w:val="20"/>
        </w:rPr>
        <w:t>odpis współautora</w:t>
      </w:r>
      <w:r>
        <w:rPr>
          <w:rFonts w:ascii="Times New Roman" w:hAnsi="Times New Roman" w:cs="Times New Roman"/>
          <w:sz w:val="20"/>
          <w:szCs w:val="20"/>
        </w:rPr>
        <w:t>)</w:t>
      </w:r>
    </w:p>
    <w:p w:rsidR="005B2176" w:rsidRPr="00302BEA" w:rsidRDefault="00302BEA" w:rsidP="00302BEA">
      <w:pPr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B2176" w:rsidRPr="00302B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-Bold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83DE4"/>
    <w:multiLevelType w:val="hybridMultilevel"/>
    <w:tmpl w:val="2F5E871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jCxMDQ3MzexNLVQ0lEKTi0uzszPAykwrAUAvIWHMSwAAAA="/>
  </w:docVars>
  <w:rsids>
    <w:rsidRoot w:val="00302BEA"/>
    <w:rsid w:val="00123F93"/>
    <w:rsid w:val="00302BEA"/>
    <w:rsid w:val="00555B66"/>
    <w:rsid w:val="005B2176"/>
    <w:rsid w:val="007E0B23"/>
    <w:rsid w:val="00D07C27"/>
    <w:rsid w:val="00E251D3"/>
    <w:rsid w:val="00F2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A14059-3374-4F4A-9372-D73A0B8E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F23B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B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t</dc:creator>
  <cp:keywords/>
  <dc:description/>
  <cp:lastModifiedBy>Klimczewska, Agnieszka</cp:lastModifiedBy>
  <cp:revision>6</cp:revision>
  <cp:lastPrinted>2023-05-25T08:33:00Z</cp:lastPrinted>
  <dcterms:created xsi:type="dcterms:W3CDTF">2023-04-26T08:57:00Z</dcterms:created>
  <dcterms:modified xsi:type="dcterms:W3CDTF">2023-05-25T08:33:00Z</dcterms:modified>
</cp:coreProperties>
</file>